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94693E" w14:textId="4DF5F3BA" w:rsidR="00C35C98" w:rsidRDefault="0077502A" w:rsidP="00941DDB">
      <w:pPr>
        <w:jc w:val="center"/>
      </w:pPr>
      <w:r w:rsidRPr="0077502A">
        <w:rPr>
          <w:rFonts w:ascii="Times New Roman" w:hAnsi="Times New Roman" w:cs="Times New Roman"/>
          <w:b/>
          <w:sz w:val="28"/>
          <w:szCs w:val="28"/>
          <w:u w:val="single"/>
        </w:rPr>
        <w:t>WIN-</w:t>
      </w:r>
      <w:proofErr w:type="spellStart"/>
      <w:r w:rsidR="007B16BB">
        <w:rPr>
          <w:rFonts w:ascii="Times New Roman" w:hAnsi="Times New Roman" w:cs="Times New Roman"/>
          <w:b/>
          <w:sz w:val="28"/>
          <w:szCs w:val="28"/>
          <w:u w:val="single"/>
        </w:rPr>
        <w:t>Brainport</w:t>
      </w:r>
      <w:proofErr w:type="spellEnd"/>
      <w:r w:rsidR="007B16BB">
        <w:rPr>
          <w:rFonts w:ascii="Times New Roman" w:hAnsi="Times New Roman" w:cs="Times New Roman"/>
          <w:b/>
          <w:sz w:val="28"/>
          <w:szCs w:val="28"/>
          <w:u w:val="single"/>
        </w:rPr>
        <w:t xml:space="preserve"> Eindhoven Innovation Partnerships Competition</w:t>
      </w:r>
    </w:p>
    <w:p w14:paraId="1B46F3D9" w14:textId="00A230D7" w:rsidR="00941DDB" w:rsidRDefault="00C35C98" w:rsidP="00941DDB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over Page</w:t>
      </w:r>
    </w:p>
    <w:p w14:paraId="601007D1" w14:textId="77777777" w:rsidR="004273E8" w:rsidRDefault="004273E8" w:rsidP="00A92556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F52F3" w14:paraId="76C19539" w14:textId="77777777" w:rsidTr="00E70FFC">
        <w:tc>
          <w:tcPr>
            <w:tcW w:w="9350" w:type="dxa"/>
            <w:gridSpan w:val="2"/>
          </w:tcPr>
          <w:p w14:paraId="6208D735" w14:textId="77777777" w:rsidR="001F52F3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6BB">
              <w:rPr>
                <w:rFonts w:ascii="Times New Roman" w:hAnsi="Times New Roman" w:cs="Times New Roman"/>
                <w:b/>
                <w:sz w:val="24"/>
                <w:szCs w:val="24"/>
              </w:rPr>
              <w:t>Project Number</w:t>
            </w:r>
            <w:r w:rsidR="00E4089E">
              <w:rPr>
                <w:rFonts w:ascii="Times New Roman" w:hAnsi="Times New Roman" w:cs="Times New Roman"/>
                <w:sz w:val="24"/>
                <w:szCs w:val="24"/>
              </w:rPr>
              <w:t xml:space="preserve"> (To be completed by Office)</w:t>
            </w:r>
          </w:p>
          <w:p w14:paraId="0834F6E1" w14:textId="77777777" w:rsidR="001F52F3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EFDB6B" w14:textId="77777777" w:rsidR="001F52F3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2F3" w14:paraId="4226BD3A" w14:textId="77777777" w:rsidTr="00171C38">
        <w:tc>
          <w:tcPr>
            <w:tcW w:w="9350" w:type="dxa"/>
            <w:gridSpan w:val="2"/>
          </w:tcPr>
          <w:p w14:paraId="7B86A78F" w14:textId="77777777" w:rsidR="001F52F3" w:rsidRPr="007B16BB" w:rsidRDefault="001F52F3" w:rsidP="00642B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16BB">
              <w:rPr>
                <w:rFonts w:ascii="Times New Roman" w:hAnsi="Times New Roman" w:cs="Times New Roman"/>
                <w:b/>
                <w:sz w:val="24"/>
                <w:szCs w:val="24"/>
              </w:rPr>
              <w:t>Project Title</w:t>
            </w:r>
          </w:p>
          <w:p w14:paraId="77D722E4" w14:textId="77777777" w:rsidR="001F52F3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26E1B" w14:textId="77777777" w:rsidR="001F52F3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2F3" w14:paraId="434919AB" w14:textId="77777777" w:rsidTr="001F52F3">
        <w:tc>
          <w:tcPr>
            <w:tcW w:w="4675" w:type="dxa"/>
          </w:tcPr>
          <w:p w14:paraId="6336357B" w14:textId="2167A295" w:rsidR="001F52F3" w:rsidRPr="007B16BB" w:rsidRDefault="001F52F3" w:rsidP="00642B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16BB">
              <w:rPr>
                <w:rFonts w:ascii="Times New Roman" w:hAnsi="Times New Roman" w:cs="Times New Roman"/>
                <w:b/>
                <w:sz w:val="24"/>
                <w:szCs w:val="24"/>
              </w:rPr>
              <w:t>Principal Investigator</w:t>
            </w:r>
            <w:r w:rsidR="00E4089E" w:rsidRPr="007B16B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rom </w:t>
            </w:r>
            <w:r w:rsidR="007B16BB">
              <w:rPr>
                <w:rFonts w:ascii="Times New Roman" w:hAnsi="Times New Roman" w:cs="Times New Roman"/>
                <w:b/>
                <w:sz w:val="24"/>
                <w:szCs w:val="24"/>
              </w:rPr>
              <w:t>WIN</w:t>
            </w:r>
          </w:p>
          <w:p w14:paraId="31AEA09A" w14:textId="77777777" w:rsidR="001F52F3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540386" w14:textId="77777777" w:rsidR="001F52F3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14:paraId="1917DB69" w14:textId="77777777" w:rsidR="001F52F3" w:rsidRPr="007B16BB" w:rsidRDefault="001F52F3" w:rsidP="00642B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16BB">
              <w:rPr>
                <w:rFonts w:ascii="Times New Roman" w:hAnsi="Times New Roman" w:cs="Times New Roman"/>
                <w:b/>
                <w:sz w:val="24"/>
                <w:szCs w:val="24"/>
              </w:rPr>
              <w:t>Department/Faculty</w:t>
            </w:r>
          </w:p>
        </w:tc>
      </w:tr>
      <w:tr w:rsidR="00012E3E" w14:paraId="253085E8" w14:textId="77777777" w:rsidTr="006476AD">
        <w:tc>
          <w:tcPr>
            <w:tcW w:w="9350" w:type="dxa"/>
            <w:gridSpan w:val="2"/>
          </w:tcPr>
          <w:p w14:paraId="4D1167A6" w14:textId="137A2356" w:rsidR="00012E3E" w:rsidRPr="007B16BB" w:rsidRDefault="00012E3E" w:rsidP="007B16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rainpor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artner(s) Details </w:t>
            </w:r>
          </w:p>
          <w:p w14:paraId="76332720" w14:textId="7C6C167A" w:rsidR="00012E3E" w:rsidRDefault="00012E3E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  <w:p w14:paraId="59A742B3" w14:textId="7D2EC1A8" w:rsidR="00012E3E" w:rsidRDefault="00012E3E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  <w:p w14:paraId="230C2D3F" w14:textId="4A95F70A" w:rsidR="00012E3E" w:rsidRDefault="00012E3E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16BB" w14:paraId="3FF967F0" w14:textId="77777777" w:rsidTr="002D2AE3">
        <w:tc>
          <w:tcPr>
            <w:tcW w:w="4675" w:type="dxa"/>
          </w:tcPr>
          <w:p w14:paraId="518DDBB7" w14:textId="76D8CDC4" w:rsidR="007B16BB" w:rsidRPr="007B16BB" w:rsidRDefault="007B16BB" w:rsidP="00642B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16BB">
              <w:rPr>
                <w:rFonts w:ascii="Times New Roman" w:hAnsi="Times New Roman" w:cs="Times New Roman"/>
                <w:b/>
                <w:sz w:val="24"/>
                <w:szCs w:val="24"/>
              </w:rPr>
              <w:t>Co-Principal Investigator(s)</w:t>
            </w:r>
          </w:p>
          <w:p w14:paraId="12189892" w14:textId="05D6D8A3" w:rsidR="007B16BB" w:rsidRPr="007B16BB" w:rsidRDefault="007B16BB" w:rsidP="00642BD3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B16BB">
              <w:rPr>
                <w:rFonts w:ascii="Times New Roman" w:hAnsi="Times New Roman" w:cs="Times New Roman"/>
                <w:i/>
                <w:sz w:val="24"/>
                <w:szCs w:val="24"/>
              </w:rPr>
              <w:t>(to add more lines as needed)</w:t>
            </w:r>
          </w:p>
          <w:p w14:paraId="4A32CB6E" w14:textId="77777777" w:rsidR="007B16BB" w:rsidRDefault="007B16BB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207E38" w14:textId="653A82C0" w:rsidR="007B16BB" w:rsidRDefault="007B16BB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  <w:p w14:paraId="19B30D89" w14:textId="5C7A551F" w:rsidR="007B16BB" w:rsidRDefault="007B16BB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14:paraId="77101B6F" w14:textId="2FC239C0" w:rsidR="007B16BB" w:rsidRDefault="007B16BB" w:rsidP="00012E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6BB">
              <w:rPr>
                <w:rFonts w:ascii="Times New Roman" w:hAnsi="Times New Roman" w:cs="Times New Roman"/>
                <w:b/>
                <w:sz w:val="24"/>
                <w:szCs w:val="24"/>
              </w:rPr>
              <w:t>Department/Facul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F52F3" w14:paraId="5D403517" w14:textId="77777777" w:rsidTr="00A51795">
        <w:tc>
          <w:tcPr>
            <w:tcW w:w="9350" w:type="dxa"/>
            <w:gridSpan w:val="2"/>
          </w:tcPr>
          <w:p w14:paraId="5E85D47C" w14:textId="74554AA5" w:rsidR="001F52F3" w:rsidRPr="007B16BB" w:rsidRDefault="007B16BB" w:rsidP="00642B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16BB">
              <w:rPr>
                <w:rFonts w:ascii="Times New Roman" w:hAnsi="Times New Roman" w:cs="Times New Roman"/>
                <w:b/>
                <w:sz w:val="24"/>
                <w:szCs w:val="24"/>
              </w:rPr>
              <w:t>Total Budget</w:t>
            </w:r>
            <w:r w:rsidR="00012E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Cash)</w:t>
            </w:r>
            <w:r w:rsidRPr="007B16B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equested</w:t>
            </w:r>
          </w:p>
          <w:p w14:paraId="5C935588" w14:textId="77777777" w:rsidR="007B16BB" w:rsidRDefault="007B16BB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35931B" w14:textId="3F24D4AF" w:rsidR="001F52F3" w:rsidRDefault="00012E3E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IN Portion: </w:t>
            </w:r>
            <w:r w:rsidR="00E408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rainpor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ortion:                                                          </w:t>
            </w:r>
          </w:p>
          <w:p w14:paraId="1D86C019" w14:textId="77777777" w:rsidR="001F52F3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88EA23" w14:textId="77777777" w:rsidR="007B16BB" w:rsidRDefault="007B16BB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594887" w14:textId="55843242" w:rsidR="007B16BB" w:rsidRDefault="007B16BB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2F3" w14:paraId="262D89D3" w14:textId="77777777" w:rsidTr="005240C2">
        <w:tc>
          <w:tcPr>
            <w:tcW w:w="9350" w:type="dxa"/>
            <w:gridSpan w:val="2"/>
          </w:tcPr>
          <w:p w14:paraId="0341893A" w14:textId="519E9FCC" w:rsidR="001F52F3" w:rsidRPr="007B16BB" w:rsidRDefault="001F52F3" w:rsidP="00642B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16BB">
              <w:rPr>
                <w:rFonts w:ascii="Times New Roman" w:hAnsi="Times New Roman" w:cs="Times New Roman"/>
                <w:b/>
                <w:sz w:val="24"/>
                <w:szCs w:val="24"/>
              </w:rPr>
              <w:t>Cash/In-</w:t>
            </w:r>
            <w:r w:rsidR="007B16BB">
              <w:rPr>
                <w:rFonts w:ascii="Times New Roman" w:hAnsi="Times New Roman" w:cs="Times New Roman"/>
                <w:b/>
                <w:sz w:val="24"/>
                <w:szCs w:val="24"/>
              </w:rPr>
              <w:t>kind Contribution from Partners</w:t>
            </w:r>
          </w:p>
          <w:p w14:paraId="043A2FB2" w14:textId="77777777" w:rsidR="001F52F3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4466EE" w14:textId="77777777" w:rsidR="001F52F3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2F3" w14:paraId="0A75F0DF" w14:textId="77777777" w:rsidTr="00677F7F">
        <w:tc>
          <w:tcPr>
            <w:tcW w:w="9350" w:type="dxa"/>
            <w:gridSpan w:val="2"/>
          </w:tcPr>
          <w:p w14:paraId="3C0D383F" w14:textId="77777777" w:rsidR="001F52F3" w:rsidRPr="00012E3E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2E3E">
              <w:rPr>
                <w:rFonts w:ascii="Times New Roman" w:hAnsi="Times New Roman" w:cs="Times New Roman"/>
                <w:sz w:val="24"/>
                <w:szCs w:val="24"/>
              </w:rPr>
              <w:t xml:space="preserve">No. of HQP to be trained: </w:t>
            </w:r>
          </w:p>
          <w:p w14:paraId="6233A57F" w14:textId="77777777" w:rsidR="001F52F3" w:rsidRPr="00012E3E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5DD9B3" w14:textId="77777777" w:rsidR="001F52F3" w:rsidRPr="00012E3E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2E3E">
              <w:rPr>
                <w:rFonts w:ascii="Times New Roman" w:hAnsi="Times New Roman" w:cs="Times New Roman"/>
                <w:sz w:val="24"/>
                <w:szCs w:val="24"/>
              </w:rPr>
              <w:t>#____MSc/</w:t>
            </w:r>
            <w:proofErr w:type="spellStart"/>
            <w:r w:rsidRPr="00012E3E">
              <w:rPr>
                <w:rFonts w:ascii="Times New Roman" w:hAnsi="Times New Roman" w:cs="Times New Roman"/>
                <w:sz w:val="24"/>
                <w:szCs w:val="24"/>
              </w:rPr>
              <w:t>MASc</w:t>
            </w:r>
            <w:proofErr w:type="spellEnd"/>
            <w:r w:rsidRPr="00012E3E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#_____PhD                      #____PDF                     #_____other</w:t>
            </w:r>
          </w:p>
          <w:p w14:paraId="7260E674" w14:textId="4114D5E0" w:rsidR="00F46B79" w:rsidRPr="00F46B79" w:rsidRDefault="00F46B79" w:rsidP="00642BD3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1F52F3" w14:paraId="3AACA417" w14:textId="77777777" w:rsidTr="001F52F3">
        <w:tc>
          <w:tcPr>
            <w:tcW w:w="4675" w:type="dxa"/>
          </w:tcPr>
          <w:p w14:paraId="69A650E2" w14:textId="77777777" w:rsidR="001F52F3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79DEF2" w14:textId="77777777" w:rsidR="001F52F3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6AB285" w14:textId="77777777" w:rsidR="001F52F3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</w:t>
            </w:r>
          </w:p>
          <w:p w14:paraId="4A4F7288" w14:textId="647414D4" w:rsidR="001F52F3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 of PI</w:t>
            </w:r>
            <w:r w:rsidR="007B16BB">
              <w:rPr>
                <w:rFonts w:ascii="Times New Roman" w:hAnsi="Times New Roman" w:cs="Times New Roman"/>
                <w:sz w:val="24"/>
                <w:szCs w:val="24"/>
              </w:rPr>
              <w:t xml:space="preserve">  (WIN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64E9998E" w14:textId="3540AB4C" w:rsidR="00E4089E" w:rsidRDefault="00E4089E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F84C7E" w14:textId="2C9B34FF" w:rsidR="00941DDB" w:rsidRDefault="00941DDB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4CEF74" w14:textId="1EBC2DB4" w:rsidR="00941DDB" w:rsidRDefault="00941DDB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</w:t>
            </w:r>
          </w:p>
          <w:p w14:paraId="4A8FE442" w14:textId="57C8543E" w:rsidR="00E4089E" w:rsidRDefault="00012E3E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gnature(s)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rainpor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rtner (s)</w:t>
            </w:r>
          </w:p>
          <w:p w14:paraId="625F4765" w14:textId="0C05836F" w:rsidR="00941DDB" w:rsidRDefault="00941DDB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14:paraId="7C42CE45" w14:textId="77777777" w:rsidR="001F52F3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F03271" w14:textId="77777777" w:rsidR="001F52F3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CBD8D0" w14:textId="77777777" w:rsidR="001F52F3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</w:t>
            </w:r>
          </w:p>
          <w:p w14:paraId="6D499381" w14:textId="77777777" w:rsidR="001F52F3" w:rsidRDefault="001F52F3" w:rsidP="00642B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 of Co-PI</w:t>
            </w:r>
            <w:r w:rsidR="00E4089E">
              <w:rPr>
                <w:rFonts w:ascii="Times New Roman" w:hAnsi="Times New Roman" w:cs="Times New Roman"/>
                <w:sz w:val="24"/>
                <w:szCs w:val="24"/>
              </w:rPr>
              <w:t>(s)</w:t>
            </w:r>
          </w:p>
        </w:tc>
      </w:tr>
    </w:tbl>
    <w:p w14:paraId="0C1FD34F" w14:textId="77777777" w:rsidR="001F52F3" w:rsidRPr="00642BD3" w:rsidRDefault="001F52F3" w:rsidP="00012E3E">
      <w:pPr>
        <w:rPr>
          <w:rFonts w:ascii="Times New Roman" w:hAnsi="Times New Roman" w:cs="Times New Roman"/>
          <w:sz w:val="24"/>
          <w:szCs w:val="24"/>
        </w:rPr>
      </w:pPr>
    </w:p>
    <w:sectPr w:rsidR="001F52F3" w:rsidRPr="00642BD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szQxtjQwNjc2N7VQ0lEKTi0uzszPAykwrAUAXNgUcSwAAAA="/>
  </w:docVars>
  <w:rsids>
    <w:rsidRoot w:val="00642BD3"/>
    <w:rsid w:val="00012254"/>
    <w:rsid w:val="00012E3E"/>
    <w:rsid w:val="001A33BE"/>
    <w:rsid w:val="001F52F3"/>
    <w:rsid w:val="00245687"/>
    <w:rsid w:val="002C4DC6"/>
    <w:rsid w:val="004273E8"/>
    <w:rsid w:val="00614A54"/>
    <w:rsid w:val="00642BD3"/>
    <w:rsid w:val="0077502A"/>
    <w:rsid w:val="0078304A"/>
    <w:rsid w:val="007B16BB"/>
    <w:rsid w:val="008730A9"/>
    <w:rsid w:val="00941DDB"/>
    <w:rsid w:val="00A6043E"/>
    <w:rsid w:val="00A92556"/>
    <w:rsid w:val="00C35C98"/>
    <w:rsid w:val="00D629DB"/>
    <w:rsid w:val="00E4089E"/>
    <w:rsid w:val="00F46B79"/>
    <w:rsid w:val="00F524B3"/>
    <w:rsid w:val="00F90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80466"/>
  <w15:chartTrackingRefBased/>
  <w15:docId w15:val="{70C6B916-C235-4574-A051-279033F5B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52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5C9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7502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08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089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408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08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08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08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089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8CA2719A6D984E9FF4DADE1B2C9069" ma:contentTypeVersion="13" ma:contentTypeDescription="Create a new document." ma:contentTypeScope="" ma:versionID="5f3c10a9b95a15578958adb94b712897">
  <xsd:schema xmlns:xsd="http://www.w3.org/2001/XMLSchema" xmlns:xs="http://www.w3.org/2001/XMLSchema" xmlns:p="http://schemas.microsoft.com/office/2006/metadata/properties" xmlns:ns3="6dc14476-aca2-4194-a757-1f37867a0f86" xmlns:ns4="55bdab1e-1522-4012-82dd-e42d8f751974" targetNamespace="http://schemas.microsoft.com/office/2006/metadata/properties" ma:root="true" ma:fieldsID="759d197157c41deb51152a4225948e50" ns3:_="" ns4:_="">
    <xsd:import namespace="6dc14476-aca2-4194-a757-1f37867a0f86"/>
    <xsd:import namespace="55bdab1e-1522-4012-82dd-e42d8f7519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14476-aca2-4194-a757-1f37867a0f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bdab1e-1522-4012-82dd-e42d8f75197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DDA7BA-3734-4DA2-A2FB-4E723BD317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c14476-aca2-4194-a757-1f37867a0f86"/>
    <ds:schemaRef ds:uri="55bdab1e-1522-4012-82dd-e42d8f7519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1BBF72-EFEA-403D-958A-B00AF75B20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EF2F5D-6113-4C26-B610-19A7E7179F32}">
  <ds:schemaRefs>
    <ds:schemaRef ds:uri="http://schemas.microsoft.com/office/2006/metadata/properties"/>
    <ds:schemaRef ds:uri="http://schemas.openxmlformats.org/package/2006/metadata/core-properties"/>
    <ds:schemaRef ds:uri="http://purl.org/dc/dcmitype/"/>
    <ds:schemaRef ds:uri="6dc14476-aca2-4194-a757-1f37867a0f86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elements/1.1/"/>
    <ds:schemaRef ds:uri="55bdab1e-1522-4012-82dd-e42d8f751974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hanta Mitra</dc:creator>
  <cp:keywords/>
  <dc:description/>
  <cp:lastModifiedBy>Lisa Pokrajac</cp:lastModifiedBy>
  <cp:revision>2</cp:revision>
  <dcterms:created xsi:type="dcterms:W3CDTF">2021-04-01T17:07:00Z</dcterms:created>
  <dcterms:modified xsi:type="dcterms:W3CDTF">2021-04-01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CA2719A6D984E9FF4DADE1B2C9069</vt:lpwstr>
  </property>
</Properties>
</file>